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268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7.08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runo Baecker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Ewa Kowalik-Pilar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